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5B10DD5" w:rsidR="00DB5E70" w:rsidRPr="00DB5E70" w:rsidRDefault="007653B2" w:rsidP="00DB5E70">
      <w:pPr>
        <w:rPr>
          <w:b/>
        </w:rPr>
      </w:pPr>
      <w:r>
        <w:rPr>
          <w:b/>
        </w:rPr>
        <w:t>Operations and Algebraic Thinking</w:t>
      </w:r>
      <w:r w:rsidR="00DB5E70" w:rsidRPr="00DB5E70">
        <w:rPr>
          <w:b/>
        </w:rPr>
        <w:t xml:space="preserve"> </w:t>
      </w:r>
      <w:r w:rsidR="00E508FA">
        <w:rPr>
          <w:b/>
        </w:rPr>
        <w:t>Grade 5</w:t>
      </w:r>
      <w:r w:rsidR="00383C2A">
        <w:rPr>
          <w:b/>
        </w:rPr>
        <w:t xml:space="preserve"> (</w:t>
      </w:r>
      <w:r w:rsidRPr="007653B2">
        <w:rPr>
          <w:b/>
        </w:rPr>
        <w:t>5.OA.3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3734ADED" w14:textId="1F1ACD03" w:rsidR="00005238" w:rsidRDefault="00005238" w:rsidP="00DB5E70">
      <w:r>
        <w:t>Compare pattern A to pattern B</w:t>
      </w:r>
    </w:p>
    <w:p w14:paraId="6237C0E8" w14:textId="0FF075CD" w:rsidR="00005238" w:rsidRDefault="00005238" w:rsidP="00DB5E70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16"/>
        <w:gridCol w:w="540"/>
        <w:gridCol w:w="501"/>
        <w:gridCol w:w="517"/>
        <w:gridCol w:w="540"/>
        <w:gridCol w:w="501"/>
      </w:tblGrid>
      <w:tr w:rsidR="00005238" w:rsidRPr="00005238" w14:paraId="6A2B1F05" w14:textId="77777777" w:rsidTr="00005238">
        <w:trPr>
          <w:jc w:val="center"/>
        </w:trPr>
        <w:tc>
          <w:tcPr>
            <w:tcW w:w="2416" w:type="dxa"/>
          </w:tcPr>
          <w:p w14:paraId="2210DA47" w14:textId="4816D9F6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Pattern A</w:t>
            </w:r>
          </w:p>
        </w:tc>
        <w:tc>
          <w:tcPr>
            <w:tcW w:w="540" w:type="dxa"/>
          </w:tcPr>
          <w:p w14:paraId="7B92AC8E" w14:textId="1982F850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3</w:t>
            </w:r>
          </w:p>
        </w:tc>
        <w:tc>
          <w:tcPr>
            <w:tcW w:w="482" w:type="dxa"/>
          </w:tcPr>
          <w:p w14:paraId="44F2D0D3" w14:textId="507CCB03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5</w:t>
            </w:r>
          </w:p>
        </w:tc>
        <w:tc>
          <w:tcPr>
            <w:tcW w:w="517" w:type="dxa"/>
          </w:tcPr>
          <w:p w14:paraId="324217A1" w14:textId="5E850389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7</w:t>
            </w:r>
          </w:p>
        </w:tc>
        <w:tc>
          <w:tcPr>
            <w:tcW w:w="540" w:type="dxa"/>
          </w:tcPr>
          <w:p w14:paraId="2C914153" w14:textId="2FE5899E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9</w:t>
            </w:r>
          </w:p>
        </w:tc>
        <w:tc>
          <w:tcPr>
            <w:tcW w:w="474" w:type="dxa"/>
          </w:tcPr>
          <w:p w14:paraId="5B83CBB7" w14:textId="2BDF508A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11</w:t>
            </w:r>
          </w:p>
        </w:tc>
      </w:tr>
      <w:tr w:rsidR="00005238" w:rsidRPr="00005238" w14:paraId="331CA742" w14:textId="77777777" w:rsidTr="00005238">
        <w:trPr>
          <w:jc w:val="center"/>
        </w:trPr>
        <w:tc>
          <w:tcPr>
            <w:tcW w:w="2416" w:type="dxa"/>
          </w:tcPr>
          <w:p w14:paraId="1351E01B" w14:textId="30146567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Pattern B</w:t>
            </w:r>
          </w:p>
        </w:tc>
        <w:tc>
          <w:tcPr>
            <w:tcW w:w="540" w:type="dxa"/>
          </w:tcPr>
          <w:p w14:paraId="470F24C1" w14:textId="705182D1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15</w:t>
            </w:r>
          </w:p>
        </w:tc>
        <w:tc>
          <w:tcPr>
            <w:tcW w:w="482" w:type="dxa"/>
          </w:tcPr>
          <w:p w14:paraId="2B01DBC1" w14:textId="67ACF29D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25</w:t>
            </w:r>
          </w:p>
        </w:tc>
        <w:tc>
          <w:tcPr>
            <w:tcW w:w="517" w:type="dxa"/>
          </w:tcPr>
          <w:p w14:paraId="01583436" w14:textId="0601838A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35</w:t>
            </w:r>
          </w:p>
        </w:tc>
        <w:tc>
          <w:tcPr>
            <w:tcW w:w="540" w:type="dxa"/>
          </w:tcPr>
          <w:p w14:paraId="2FD7BED4" w14:textId="7B7D56C1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45</w:t>
            </w:r>
          </w:p>
        </w:tc>
        <w:tc>
          <w:tcPr>
            <w:tcW w:w="474" w:type="dxa"/>
          </w:tcPr>
          <w:p w14:paraId="02C0A23D" w14:textId="5BFCFA2F" w:rsidR="00005238" w:rsidRPr="00005238" w:rsidRDefault="00005238" w:rsidP="00DB5E70">
            <w:pPr>
              <w:rPr>
                <w:b/>
              </w:rPr>
            </w:pPr>
            <w:r w:rsidRPr="00005238">
              <w:rPr>
                <w:b/>
              </w:rPr>
              <w:t>55</w:t>
            </w:r>
          </w:p>
        </w:tc>
      </w:tr>
    </w:tbl>
    <w:p w14:paraId="16E3F412" w14:textId="77777777" w:rsidR="00005238" w:rsidRDefault="00005238" w:rsidP="00DB5E70"/>
    <w:p w14:paraId="6CE5D669" w14:textId="66D01D34" w:rsidR="00DB5E70" w:rsidRDefault="00F861E4" w:rsidP="00DB5E70">
      <w:r>
        <w:t>Which statement is true about pattern A and pattern B?</w:t>
      </w:r>
    </w:p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055"/>
        <w:gridCol w:w="1440"/>
        <w:gridCol w:w="6390"/>
      </w:tblGrid>
      <w:tr w:rsidR="0023759E" w14:paraId="690F12B7" w14:textId="77777777" w:rsidTr="00E10C76">
        <w:tc>
          <w:tcPr>
            <w:tcW w:w="305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44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E10C76">
        <w:tc>
          <w:tcPr>
            <w:tcW w:w="3055" w:type="dxa"/>
          </w:tcPr>
          <w:p w14:paraId="596AEB73" w14:textId="77777777" w:rsidR="00891942" w:rsidRDefault="0023759E" w:rsidP="007C3D3B">
            <w:r>
              <w:t xml:space="preserve">Each term in pattern B is 5 times the corresponding term in pattern A    </w:t>
            </w:r>
          </w:p>
          <w:p w14:paraId="67E928D1" w14:textId="77777777" w:rsidR="00891942" w:rsidRDefault="00891942" w:rsidP="007C3D3B"/>
          <w:p w14:paraId="1A3E6BB9" w14:textId="77777777" w:rsidR="00891942" w:rsidRDefault="00891942" w:rsidP="007C3D3B"/>
          <w:p w14:paraId="7D3E517C" w14:textId="77777777" w:rsidR="00891942" w:rsidRDefault="00891942" w:rsidP="007C3D3B"/>
          <w:p w14:paraId="26690149" w14:textId="67B7477C" w:rsidR="0023759E" w:rsidRDefault="0023759E" w:rsidP="007C3D3B">
            <w:r>
              <w:t xml:space="preserve">   </w:t>
            </w:r>
          </w:p>
        </w:tc>
        <w:tc>
          <w:tcPr>
            <w:tcW w:w="1440" w:type="dxa"/>
          </w:tcPr>
          <w:p w14:paraId="43A010FA" w14:textId="77777777" w:rsidR="0023759E" w:rsidRDefault="0023759E" w:rsidP="00DB5E70"/>
        </w:tc>
        <w:tc>
          <w:tcPr>
            <w:tcW w:w="639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E10C76">
        <w:tc>
          <w:tcPr>
            <w:tcW w:w="3055" w:type="dxa"/>
          </w:tcPr>
          <w:p w14:paraId="6C6DE2BC" w14:textId="35167DC1" w:rsidR="0023759E" w:rsidRDefault="0023759E" w:rsidP="007C3D3B">
            <w:r>
              <w:t xml:space="preserve">Each term in pattern B is 2 less than the </w:t>
            </w:r>
            <w:r w:rsidR="00891942">
              <w:t>c</w:t>
            </w:r>
            <w:bookmarkStart w:id="0" w:name="_GoBack"/>
            <w:bookmarkEnd w:id="0"/>
            <w:r>
              <w:t>orresponding term in pattern A</w:t>
            </w:r>
          </w:p>
          <w:p w14:paraId="757B5125" w14:textId="77777777" w:rsidR="00891942" w:rsidRDefault="00891942" w:rsidP="007C3D3B"/>
          <w:p w14:paraId="66076796" w14:textId="77777777" w:rsidR="00891942" w:rsidRDefault="00891942" w:rsidP="007C3D3B"/>
          <w:p w14:paraId="21E00A71" w14:textId="77777777" w:rsidR="00891942" w:rsidRDefault="00891942" w:rsidP="007C3D3B"/>
          <w:p w14:paraId="2018F2CC" w14:textId="451DC374" w:rsidR="00891942" w:rsidRDefault="00891942" w:rsidP="007C3D3B"/>
        </w:tc>
        <w:tc>
          <w:tcPr>
            <w:tcW w:w="1440" w:type="dxa"/>
          </w:tcPr>
          <w:p w14:paraId="26EC9A89" w14:textId="77777777" w:rsidR="0023759E" w:rsidRDefault="0023759E" w:rsidP="00DB5E70"/>
        </w:tc>
        <w:tc>
          <w:tcPr>
            <w:tcW w:w="639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E10C76">
        <w:tc>
          <w:tcPr>
            <w:tcW w:w="3055" w:type="dxa"/>
          </w:tcPr>
          <w:p w14:paraId="51B09B69" w14:textId="77777777" w:rsidR="0023759E" w:rsidRDefault="0023759E" w:rsidP="007C3D3B">
            <w:r>
              <w:t>Each term in pattern B is</w:t>
            </w:r>
            <w:r w:rsidR="00891942">
              <w:t xml:space="preserve"> </w:t>
            </w:r>
            <w:r>
              <w:t>10 more than the corresponding term in pattern A</w:t>
            </w:r>
          </w:p>
          <w:p w14:paraId="6126E28C" w14:textId="77777777" w:rsidR="00891942" w:rsidRDefault="00891942" w:rsidP="007C3D3B"/>
          <w:p w14:paraId="1B4D2106" w14:textId="77777777" w:rsidR="00891942" w:rsidRDefault="00891942" w:rsidP="007C3D3B"/>
          <w:p w14:paraId="742B7787" w14:textId="77777777" w:rsidR="00891942" w:rsidRDefault="00891942" w:rsidP="007C3D3B"/>
          <w:p w14:paraId="694DF1B6" w14:textId="78F899A6" w:rsidR="00891942" w:rsidRDefault="00891942" w:rsidP="007C3D3B"/>
        </w:tc>
        <w:tc>
          <w:tcPr>
            <w:tcW w:w="1440" w:type="dxa"/>
          </w:tcPr>
          <w:p w14:paraId="0D18E53F" w14:textId="77777777" w:rsidR="0023759E" w:rsidRDefault="0023759E" w:rsidP="00DB5E70"/>
        </w:tc>
        <w:tc>
          <w:tcPr>
            <w:tcW w:w="6390" w:type="dxa"/>
          </w:tcPr>
          <w:p w14:paraId="6E3ECA2D" w14:textId="5DF14CB7" w:rsidR="0023759E" w:rsidRDefault="0023759E" w:rsidP="00DB5E70"/>
        </w:tc>
      </w:tr>
      <w:tr w:rsidR="0023759E" w14:paraId="57C2A716" w14:textId="77777777" w:rsidTr="00E10C76">
        <w:tc>
          <w:tcPr>
            <w:tcW w:w="3055" w:type="dxa"/>
          </w:tcPr>
          <w:p w14:paraId="7925B4CE" w14:textId="77777777" w:rsidR="0023759E" w:rsidRDefault="0023759E" w:rsidP="007C3D3B">
            <w:r>
              <w:t>Each term in pattern B is</w:t>
            </w:r>
            <w:r w:rsidR="00891942">
              <w:t xml:space="preserve"> </w:t>
            </w:r>
            <w:r>
              <w:t>12 more than the corresponding term in pattern A</w:t>
            </w:r>
          </w:p>
          <w:p w14:paraId="3D2C4D3D" w14:textId="77777777" w:rsidR="00891942" w:rsidRDefault="00891942" w:rsidP="007C3D3B"/>
          <w:p w14:paraId="673F9713" w14:textId="77777777" w:rsidR="00891942" w:rsidRDefault="00891942" w:rsidP="007C3D3B"/>
          <w:p w14:paraId="70F96076" w14:textId="77777777" w:rsidR="00891942" w:rsidRDefault="00891942" w:rsidP="007C3D3B"/>
          <w:p w14:paraId="71FF3717" w14:textId="0D938F9E" w:rsidR="00891942" w:rsidRDefault="00891942" w:rsidP="007C3D3B"/>
        </w:tc>
        <w:tc>
          <w:tcPr>
            <w:tcW w:w="1440" w:type="dxa"/>
          </w:tcPr>
          <w:p w14:paraId="3F5CEAFE" w14:textId="77777777" w:rsidR="0023759E" w:rsidRDefault="0023759E" w:rsidP="00DB5E70"/>
        </w:tc>
        <w:tc>
          <w:tcPr>
            <w:tcW w:w="6390" w:type="dxa"/>
          </w:tcPr>
          <w:p w14:paraId="66F17281" w14:textId="0F1F506C" w:rsidR="0023759E" w:rsidRDefault="0023759E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1A89F98C" w14:textId="365A14F4" w:rsidR="00606EC7" w:rsidRDefault="00E10C76" w:rsidP="00DB5E70">
      <w:hyperlink r:id="rId7" w:history="1">
        <w:r w:rsidR="007653B2" w:rsidRPr="007653B2">
          <w:rPr>
            <w:rStyle w:val="Hyperlink"/>
          </w:rPr>
          <w:t>https://parcc-assessment.org/wp-content/uploads/2018/08/Math_2018_Released_Items/Grade05/Grade-5-Math-Item-Set-2018.pdf</w:t>
        </w:r>
      </w:hyperlink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2150DB"/>
    <w:rsid w:val="0023759E"/>
    <w:rsid w:val="00383C2A"/>
    <w:rsid w:val="005D5B5D"/>
    <w:rsid w:val="00606EC7"/>
    <w:rsid w:val="007653B2"/>
    <w:rsid w:val="007B2D78"/>
    <w:rsid w:val="007C3D3B"/>
    <w:rsid w:val="00891942"/>
    <w:rsid w:val="00972848"/>
    <w:rsid w:val="00B05FF6"/>
    <w:rsid w:val="00B761DD"/>
    <w:rsid w:val="00DB5E70"/>
    <w:rsid w:val="00E10C76"/>
    <w:rsid w:val="00E14253"/>
    <w:rsid w:val="00E508FA"/>
    <w:rsid w:val="00F861E4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parcc-assessment.org/wp-content/uploads/2018/08/Math_2018_Released_Items/Grade05/Grade-5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636549-2DFE-4318-AA4D-BC2E647A2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7T19:24:00Z</dcterms:created>
  <dcterms:modified xsi:type="dcterms:W3CDTF">2019-02-2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